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8D668D" w14:textId="67DCB1E5" w:rsidR="009A1BE4" w:rsidRDefault="009A1BE4">
      <w:pPr>
        <w:rPr>
          <w:lang w:val="en-IN"/>
        </w:rPr>
      </w:pPr>
      <w:r>
        <w:rPr>
          <w:lang w:val="en-IN"/>
        </w:rPr>
        <w:t xml:space="preserve">Screen print of part 1 and 2 </w:t>
      </w:r>
      <w:r w:rsidR="000159B6">
        <w:rPr>
          <w:noProof/>
        </w:rPr>
        <w:drawing>
          <wp:inline distT="0" distB="0" distL="0" distR="0" wp14:anchorId="7DF3D467" wp14:editId="2F80D85A">
            <wp:extent cx="5943600" cy="334137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3B8E20" w14:textId="77777777" w:rsidR="009A1BE4" w:rsidRDefault="009A1BE4">
      <w:pPr>
        <w:rPr>
          <w:lang w:val="en-IN"/>
        </w:rPr>
      </w:pPr>
    </w:p>
    <w:p w14:paraId="40BCAF6C" w14:textId="77777777" w:rsidR="009A1BE4" w:rsidRDefault="009A1BE4">
      <w:pPr>
        <w:rPr>
          <w:lang w:val="en-IN"/>
        </w:rPr>
      </w:pPr>
    </w:p>
    <w:p w14:paraId="73171B6E" w14:textId="253A1840" w:rsidR="009A1BE4" w:rsidRDefault="009A1BE4">
      <w:pPr>
        <w:rPr>
          <w:lang w:val="en-IN"/>
        </w:rPr>
      </w:pPr>
    </w:p>
    <w:p w14:paraId="40C11695" w14:textId="4A8C28F8" w:rsidR="009A1BE4" w:rsidRDefault="009A1BE4">
      <w:pPr>
        <w:rPr>
          <w:lang w:val="en-IN"/>
        </w:rPr>
      </w:pPr>
    </w:p>
    <w:p w14:paraId="7E0C9FEF" w14:textId="45609EF7" w:rsidR="009A1BE4" w:rsidRDefault="009A1BE4">
      <w:pPr>
        <w:rPr>
          <w:lang w:val="en-IN"/>
        </w:rPr>
      </w:pPr>
    </w:p>
    <w:p w14:paraId="26BF4F69" w14:textId="14563548" w:rsidR="009A1BE4" w:rsidRDefault="009A1BE4">
      <w:pPr>
        <w:rPr>
          <w:lang w:val="en-IN"/>
        </w:rPr>
      </w:pPr>
    </w:p>
    <w:p w14:paraId="4A46BF3B" w14:textId="17231D7E" w:rsidR="009A1BE4" w:rsidRDefault="009A1BE4">
      <w:pPr>
        <w:rPr>
          <w:lang w:val="en-IN"/>
        </w:rPr>
      </w:pPr>
    </w:p>
    <w:p w14:paraId="392F2332" w14:textId="60660662" w:rsidR="009A1BE4" w:rsidRDefault="009A1BE4">
      <w:pPr>
        <w:rPr>
          <w:lang w:val="en-IN"/>
        </w:rPr>
      </w:pPr>
    </w:p>
    <w:p w14:paraId="450FD9E8" w14:textId="0C27803C" w:rsidR="009A1BE4" w:rsidRDefault="009A1BE4">
      <w:pPr>
        <w:rPr>
          <w:lang w:val="en-IN"/>
        </w:rPr>
      </w:pPr>
    </w:p>
    <w:p w14:paraId="626F474D" w14:textId="620F3614" w:rsidR="009A1BE4" w:rsidRDefault="009A1BE4">
      <w:pPr>
        <w:rPr>
          <w:lang w:val="en-IN"/>
        </w:rPr>
      </w:pPr>
    </w:p>
    <w:p w14:paraId="7C9A86B0" w14:textId="4F2DFD94" w:rsidR="009A1BE4" w:rsidRDefault="009A1BE4">
      <w:pPr>
        <w:rPr>
          <w:lang w:val="en-IN"/>
        </w:rPr>
      </w:pPr>
    </w:p>
    <w:p w14:paraId="3266097B" w14:textId="7CF8B6A1" w:rsidR="009A1BE4" w:rsidRDefault="009A1BE4">
      <w:pPr>
        <w:rPr>
          <w:lang w:val="en-IN"/>
        </w:rPr>
      </w:pPr>
    </w:p>
    <w:p w14:paraId="6C8338B2" w14:textId="0122E866" w:rsidR="000159B6" w:rsidRDefault="000159B6">
      <w:pPr>
        <w:rPr>
          <w:lang w:val="en-IN"/>
        </w:rPr>
      </w:pPr>
    </w:p>
    <w:p w14:paraId="333A3B8A" w14:textId="77777777" w:rsidR="000159B6" w:rsidRDefault="000159B6">
      <w:pPr>
        <w:rPr>
          <w:lang w:val="en-IN"/>
        </w:rPr>
      </w:pPr>
    </w:p>
    <w:p w14:paraId="4E8034C0" w14:textId="2686E2C9" w:rsidR="009A1BE4" w:rsidRDefault="009A1BE4">
      <w:pPr>
        <w:rPr>
          <w:lang w:val="en-IN"/>
        </w:rPr>
      </w:pPr>
    </w:p>
    <w:p w14:paraId="3CDA7EAA" w14:textId="581527BE" w:rsidR="009A1BE4" w:rsidRDefault="009A1BE4">
      <w:pPr>
        <w:rPr>
          <w:lang w:val="en-IN"/>
        </w:rPr>
      </w:pPr>
      <w:r>
        <w:rPr>
          <w:lang w:val="en-IN"/>
        </w:rPr>
        <w:t xml:space="preserve">Screen print of part 3 with </w:t>
      </w:r>
      <w:r w:rsidR="00CC1BB0">
        <w:rPr>
          <w:lang w:val="en-IN"/>
        </w:rPr>
        <w:t xml:space="preserve">100 </w:t>
      </w:r>
      <w:bookmarkStart w:id="0" w:name="_GoBack"/>
      <w:bookmarkEnd w:id="0"/>
      <w:r>
        <w:rPr>
          <w:lang w:val="en-IN"/>
        </w:rPr>
        <w:t>iterations</w:t>
      </w:r>
    </w:p>
    <w:p w14:paraId="670502BE" w14:textId="41AE489F" w:rsidR="009A1BE4" w:rsidRDefault="000159B6">
      <w:pPr>
        <w:rPr>
          <w:lang w:val="en-IN"/>
        </w:rPr>
      </w:pPr>
      <w:r>
        <w:rPr>
          <w:noProof/>
        </w:rPr>
        <w:drawing>
          <wp:inline distT="0" distB="0" distL="0" distR="0" wp14:anchorId="32873636" wp14:editId="17E76B74">
            <wp:extent cx="5943600" cy="334137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99D6E1" w14:textId="77777777" w:rsidR="009A1BE4" w:rsidRDefault="009A1BE4">
      <w:pPr>
        <w:rPr>
          <w:lang w:val="en-IN"/>
        </w:rPr>
      </w:pPr>
    </w:p>
    <w:p w14:paraId="50833330" w14:textId="06C454DA" w:rsidR="00DD21A6" w:rsidRPr="009A1BE4" w:rsidRDefault="009A1BE4">
      <w:pPr>
        <w:rPr>
          <w:lang w:val="en-IN"/>
        </w:rPr>
      </w:pPr>
      <w:r>
        <w:rPr>
          <w:lang w:val="en-IN"/>
        </w:rPr>
        <w:t xml:space="preserve">Screen print of part 4 with </w:t>
      </w:r>
      <w:r w:rsidR="00CC1BB0">
        <w:rPr>
          <w:lang w:val="en-IN"/>
        </w:rPr>
        <w:t xml:space="preserve">100 </w:t>
      </w:r>
      <w:r>
        <w:rPr>
          <w:lang w:val="en-IN"/>
        </w:rPr>
        <w:t>iterations</w:t>
      </w:r>
      <w:r w:rsidR="00CC1BB0">
        <w:rPr>
          <w:noProof/>
        </w:rPr>
        <w:drawing>
          <wp:inline distT="0" distB="0" distL="0" distR="0" wp14:anchorId="248FAACE" wp14:editId="23AFDC29">
            <wp:extent cx="5943600" cy="334137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DD21A6" w:rsidRPr="009A1BE4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2MDIwNzUztTAxNzFR0lEKTi0uzszPAykwqgUA6CZyzywAAAA="/>
  </w:docVars>
  <w:rsids>
    <w:rsidRoot w:val="009A1BE4"/>
    <w:rsid w:val="000159B6"/>
    <w:rsid w:val="009A1BE4"/>
    <w:rsid w:val="00CC1BB0"/>
    <w:rsid w:val="00DD21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951C5B"/>
  <w15:chartTrackingRefBased/>
  <w15:docId w15:val="{C644CB55-53C2-4CC2-8F97-398C724756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20</Words>
  <Characters>116</Characters>
  <Application>Microsoft Office Word</Application>
  <DocSecurity>0</DocSecurity>
  <Lines>1</Lines>
  <Paragraphs>1</Paragraphs>
  <ScaleCrop>false</ScaleCrop>
  <Company/>
  <LinksUpToDate>false</LinksUpToDate>
  <CharactersWithSpaces>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win Rathore</dc:creator>
  <cp:keywords/>
  <dc:description/>
  <cp:lastModifiedBy>Ashwin Rathore</cp:lastModifiedBy>
  <cp:revision>3</cp:revision>
  <dcterms:created xsi:type="dcterms:W3CDTF">2020-10-16T06:07:00Z</dcterms:created>
  <dcterms:modified xsi:type="dcterms:W3CDTF">2020-10-16T06:26:00Z</dcterms:modified>
</cp:coreProperties>
</file>